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DCAADC" w14:textId="77777777" w:rsidR="00E93768" w:rsidRPr="00033B64" w:rsidRDefault="00001B69">
      <w:pPr>
        <w:pStyle w:val="Title"/>
        <w:rPr>
          <w:color w:val="auto"/>
        </w:rPr>
      </w:pPr>
      <w:r w:rsidRPr="00033B64">
        <w:rPr>
          <w:color w:val="auto"/>
        </w:rPr>
        <w:t>Software Helpfile</w:t>
      </w:r>
    </w:p>
    <w:p w14:paraId="629398B4" w14:textId="77777777" w:rsidR="00E93768" w:rsidRDefault="00001B69">
      <w:pPr>
        <w:pStyle w:val="Author"/>
      </w:pPr>
      <w:r>
        <w:t>Hannah M Carroll</w:t>
      </w:r>
    </w:p>
    <w:p w14:paraId="535628FA" w14:textId="77777777" w:rsidR="00E93768" w:rsidRPr="00033B64" w:rsidRDefault="00001B69">
      <w:pPr>
        <w:pStyle w:val="Date"/>
      </w:pPr>
      <w:r w:rsidRPr="00033B64">
        <w:t>September 12, 2019</w:t>
      </w:r>
    </w:p>
    <w:p w14:paraId="2B6ED4C4" w14:textId="77777777" w:rsidR="00E93768" w:rsidRPr="00033B64" w:rsidRDefault="00001B69">
      <w:pPr>
        <w:pStyle w:val="Heading3"/>
        <w:rPr>
          <w:color w:val="auto"/>
        </w:rPr>
      </w:pPr>
      <w:bookmarkStart w:id="0" w:name="X0f7403e073f2b3a4a2d25370f97cf57acca784d"/>
      <w:r w:rsidRPr="00033B64">
        <w:rPr>
          <w:color w:val="auto"/>
        </w:rPr>
        <w:t>Supplementary Information - Software Helpfile</w:t>
      </w:r>
      <w:bookmarkEnd w:id="0"/>
    </w:p>
    <w:p w14:paraId="55E523CA" w14:textId="77777777" w:rsidR="00E93768" w:rsidRPr="00033B64" w:rsidRDefault="00001B69">
      <w:pPr>
        <w:pStyle w:val="FirstParagraph"/>
      </w:pPr>
      <w:r w:rsidRPr="00033B64">
        <w:t>The authors claim no affiliation with or authorship of any software package used in these exercises. The information below is provided solely to assist those new to teaching in R/RStudio.</w:t>
      </w:r>
    </w:p>
    <w:p w14:paraId="529AEC40" w14:textId="77777777" w:rsidR="00E93768" w:rsidRPr="00033B64" w:rsidRDefault="00001B69">
      <w:r w:rsidRPr="00033B64">
        <w:pict w14:anchorId="58ED0526">
          <v:rect id="_x0000_i1039" style="width:0;height:1.5pt" o:hralign="center" o:hrstd="t" o:hr="t"/>
        </w:pict>
      </w:r>
    </w:p>
    <w:p w14:paraId="4534FA58" w14:textId="77777777" w:rsidR="00E93768" w:rsidRPr="00033B64" w:rsidRDefault="00001B69">
      <w:pPr>
        <w:pStyle w:val="Heading2"/>
        <w:rPr>
          <w:color w:val="auto"/>
        </w:rPr>
      </w:pPr>
      <w:bookmarkStart w:id="1" w:name="software-requirements"/>
      <w:r w:rsidRPr="00033B64">
        <w:rPr>
          <w:color w:val="auto"/>
        </w:rPr>
        <w:t>Software Requirements</w:t>
      </w:r>
      <w:bookmarkEnd w:id="1"/>
    </w:p>
    <w:p w14:paraId="1C74D118" w14:textId="77777777" w:rsidR="00E93768" w:rsidRPr="00033B64" w:rsidRDefault="00001B69">
      <w:pPr>
        <w:pStyle w:val="Heading1"/>
        <w:rPr>
          <w:color w:val="auto"/>
        </w:rPr>
      </w:pPr>
      <w:bookmarkStart w:id="2" w:name="introductory-exercise"/>
      <w:r w:rsidRPr="00033B64">
        <w:rPr>
          <w:color w:val="auto"/>
        </w:rPr>
        <w:t>Introductory exercise:</w:t>
      </w:r>
      <w:bookmarkEnd w:id="2"/>
    </w:p>
    <w:p w14:paraId="4886585D" w14:textId="586B1309" w:rsidR="00E93768" w:rsidRDefault="00001B69">
      <w:pPr>
        <w:pStyle w:val="FirstParagraph"/>
      </w:pPr>
      <w:r>
        <w:t>R Version 3.</w:t>
      </w:r>
      <w:r w:rsidR="00033B64">
        <w:t>2</w:t>
      </w:r>
      <w:r>
        <w:t>.</w:t>
      </w:r>
      <w:r w:rsidR="00033B64">
        <w:t>2</w:t>
      </w:r>
      <w:r>
        <w:t xml:space="preserve"> or later</w:t>
      </w:r>
      <w:r w:rsidR="00033B64">
        <w:t xml:space="preserve"> (3.5.1 or later preferred)</w:t>
      </w:r>
      <w:r>
        <w:br/>
        <w:t xml:space="preserve">RStudio </w:t>
      </w:r>
      <w:r>
        <w:t>Version 1.1.456 or later</w:t>
      </w:r>
    </w:p>
    <w:p w14:paraId="64F8CF09" w14:textId="77777777" w:rsidR="00E93768" w:rsidRDefault="00001B69">
      <w:pPr>
        <w:pStyle w:val="BodyText"/>
      </w:pPr>
      <w:r>
        <w:rPr>
          <w:b/>
        </w:rPr>
        <w:t>R packages</w:t>
      </w:r>
      <w:r>
        <w:br/>
        <w:t>readxl 1.1.0</w:t>
      </w:r>
      <w:r>
        <w:br/>
        <w:t>ggplot2 3.2.0</w:t>
      </w:r>
      <w:r>
        <w:br/>
        <w:t>cluster 2.0.7.1</w:t>
      </w:r>
      <w:r>
        <w:br/>
        <w:t>factoextra 1.0.5</w:t>
      </w:r>
      <w:r>
        <w:br/>
        <w:t>tRophicPosition 0.7.7</w:t>
      </w:r>
      <w:bookmarkStart w:id="3" w:name="_GoBack"/>
      <w:bookmarkEnd w:id="3"/>
      <w:r>
        <w:br/>
        <w:t>viridis 0.5.1</w:t>
      </w:r>
    </w:p>
    <w:p w14:paraId="382B71A6" w14:textId="77777777" w:rsidR="00E93768" w:rsidRPr="00033B64" w:rsidRDefault="00001B69">
      <w:pPr>
        <w:pStyle w:val="Heading1"/>
        <w:rPr>
          <w:color w:val="auto"/>
        </w:rPr>
      </w:pPr>
      <w:bookmarkStart w:id="4" w:name="advanced-exercise"/>
      <w:r w:rsidRPr="00033B64">
        <w:rPr>
          <w:color w:val="auto"/>
        </w:rPr>
        <w:t>Advanced exercise:</w:t>
      </w:r>
      <w:bookmarkEnd w:id="4"/>
    </w:p>
    <w:p w14:paraId="75B3BDED" w14:textId="77777777" w:rsidR="00E93768" w:rsidRDefault="00001B69">
      <w:pPr>
        <w:pStyle w:val="FirstParagraph"/>
      </w:pPr>
      <w:r>
        <w:t>R Version 3.5.1 or later</w:t>
      </w:r>
      <w:r>
        <w:br/>
        <w:t>RStudio Version 1.1.456 or later</w:t>
      </w:r>
      <w:r>
        <w:br/>
        <w:t>JAGS version 4.3.0 or later</w:t>
      </w:r>
    </w:p>
    <w:p w14:paraId="0B8A1806" w14:textId="77777777" w:rsidR="00E93768" w:rsidRDefault="00001B69">
      <w:pPr>
        <w:pStyle w:val="BodyText"/>
      </w:pPr>
      <w:r>
        <w:rPr>
          <w:b/>
        </w:rPr>
        <w:t>R packages</w:t>
      </w:r>
      <w:r>
        <w:br/>
        <w:t>rjags 4.</w:t>
      </w:r>
      <w:r>
        <w:t>8</w:t>
      </w:r>
      <w:r>
        <w:br/>
        <w:t>simmr 0.4.1</w:t>
      </w:r>
      <w:r>
        <w:br/>
        <w:t>dplyr 0.8.2</w:t>
      </w:r>
      <w:r>
        <w:br/>
        <w:t>ggplot2 3.2.0</w:t>
      </w:r>
    </w:p>
    <w:p w14:paraId="4BC85973" w14:textId="77777777" w:rsidR="00E93768" w:rsidRDefault="00001B69">
      <w:pPr>
        <w:pStyle w:val="Compact"/>
        <w:numPr>
          <w:ilvl w:val="0"/>
          <w:numId w:val="3"/>
        </w:numPr>
      </w:pPr>
      <w:r>
        <w:t>Note: Some versions of R may produce an error during package installation stating that the package rtools must be installed. This message can be ignored.</w:t>
      </w:r>
    </w:p>
    <w:p w14:paraId="601C5E40" w14:textId="77777777" w:rsidR="00E93768" w:rsidRDefault="00001B69">
      <w:r>
        <w:pict w14:anchorId="3D36A1A1">
          <v:rect id="_x0000_i1040" style="width:0;height:1.5pt" o:hralign="center" o:hrstd="t" o:hr="t"/>
        </w:pict>
      </w:r>
    </w:p>
    <w:p w14:paraId="3B58B669" w14:textId="77777777" w:rsidR="00E93768" w:rsidRPr="00033B64" w:rsidRDefault="00001B69">
      <w:pPr>
        <w:pStyle w:val="Heading2"/>
        <w:rPr>
          <w:color w:val="auto"/>
        </w:rPr>
      </w:pPr>
      <w:bookmarkStart w:id="5" w:name="installation"/>
      <w:r w:rsidRPr="00033B64">
        <w:rPr>
          <w:color w:val="auto"/>
        </w:rPr>
        <w:lastRenderedPageBreak/>
        <w:t>Installation</w:t>
      </w:r>
      <w:bookmarkEnd w:id="5"/>
    </w:p>
    <w:p w14:paraId="555AA8F8" w14:textId="77777777" w:rsidR="00E93768" w:rsidRDefault="00001B69">
      <w:pPr>
        <w:pStyle w:val="FirstParagraph"/>
      </w:pPr>
      <w:r>
        <w:t>Each exercise contains code to install the R pa</w:t>
      </w:r>
      <w:r>
        <w:t>ckages for that exercise. This may take a substantial amount of time. In particular, dplyr installation can take up to an hour or more on slow connections. If this is a concern, please ensure that dplyr has been pre-installed on each machine on which these</w:t>
      </w:r>
      <w:r>
        <w:t xml:space="preserve"> exercises are to be used. The code will check for and skip installation of any packages which are already installed.</w:t>
      </w:r>
    </w:p>
    <w:p w14:paraId="12110F3C" w14:textId="77777777" w:rsidR="00E93768" w:rsidRPr="00033B64" w:rsidRDefault="00001B69">
      <w:pPr>
        <w:pStyle w:val="Heading2"/>
        <w:rPr>
          <w:color w:val="auto"/>
        </w:rPr>
      </w:pPr>
      <w:bookmarkStart w:id="6" w:name="jags-vs-rjags"/>
      <w:r w:rsidRPr="00033B64">
        <w:rPr>
          <w:color w:val="auto"/>
        </w:rPr>
        <w:t>JAGS vs rjags</w:t>
      </w:r>
      <w:bookmarkEnd w:id="6"/>
    </w:p>
    <w:p w14:paraId="33821BCF" w14:textId="77777777" w:rsidR="00E93768" w:rsidRDefault="00001B69">
      <w:pPr>
        <w:pStyle w:val="FirstParagraph"/>
      </w:pPr>
      <w:r>
        <w:t>JAGS (Just Another Gibbs Sampler) is a standalone software program which was developed to analyze Bayesian hierarchical mode</w:t>
      </w:r>
      <w:r>
        <w:t xml:space="preserve">ls using Markov Chain Monte Carlo (MCMC) simulation. It must be installed on each computer on which the </w:t>
      </w:r>
      <w:r>
        <w:rPr>
          <w:i/>
        </w:rPr>
        <w:t>advanced</w:t>
      </w:r>
      <w:r>
        <w:t xml:space="preserve"> exercise will be used. It is not needed for the introductory exercise. The R package rjags is your interface to JAGS. Package rjags solves isot</w:t>
      </w:r>
      <w:r>
        <w:t xml:space="preserve">ope mixing models using the framework provided by JAGS. The exercise has been tested on JAGS version 4.3.0 using rjags version 4.8. Find the JAGS readme at </w:t>
      </w:r>
      <w:hyperlink r:id="rId7">
        <w:r>
          <w:rPr>
            <w:rStyle w:val="Hyperlink"/>
          </w:rPr>
          <w:t>http://mcmc-jags.sourceforge.net/</w:t>
        </w:r>
      </w:hyperlink>
      <w:r>
        <w:t xml:space="preserve"> and rjags doc</w:t>
      </w:r>
      <w:r>
        <w:t xml:space="preserve">umentation at </w:t>
      </w:r>
      <w:hyperlink r:id="rId8">
        <w:r>
          <w:rPr>
            <w:rStyle w:val="Hyperlink"/>
          </w:rPr>
          <w:t>https://cran.r-project.org/web/packages/rjags/rjags.pdf</w:t>
        </w:r>
      </w:hyperlink>
    </w:p>
    <w:p w14:paraId="217191B8" w14:textId="77777777" w:rsidR="00E93768" w:rsidRDefault="00001B69">
      <w:r>
        <w:pict w14:anchorId="73E36CD6">
          <v:rect id="_x0000_i1041" style="width:0;height:1.5pt" o:hralign="center" o:hrstd="t" o:hr="t"/>
        </w:pict>
      </w:r>
    </w:p>
    <w:p w14:paraId="1CEFF831" w14:textId="77777777" w:rsidR="00E93768" w:rsidRPr="00033B64" w:rsidRDefault="00001B69">
      <w:pPr>
        <w:pStyle w:val="Heading2"/>
        <w:rPr>
          <w:color w:val="auto"/>
        </w:rPr>
      </w:pPr>
      <w:bookmarkStart w:id="7" w:name="contact-information"/>
      <w:r w:rsidRPr="00033B64">
        <w:rPr>
          <w:color w:val="auto"/>
        </w:rPr>
        <w:t>Contact information</w:t>
      </w:r>
      <w:bookmarkEnd w:id="7"/>
    </w:p>
    <w:p w14:paraId="3D113A0E" w14:textId="77777777" w:rsidR="00E93768" w:rsidRDefault="00001B69">
      <w:pPr>
        <w:pStyle w:val="FirstParagraph"/>
      </w:pPr>
      <w:r>
        <w:t xml:space="preserve">Bug reports should be submitted to Hannah Carroll via e-mail at </w:t>
      </w:r>
      <w:hyperlink r:id="rId9">
        <w:r>
          <w:rPr>
            <w:rStyle w:val="Hyperlink"/>
          </w:rPr>
          <w:t>carroll.hannah.m@gmail.com</w:t>
        </w:r>
      </w:hyperlink>
      <w:r>
        <w:t xml:space="preserve"> or via a GitHub issue report at the project repository: </w:t>
      </w:r>
      <w:hyperlink r:id="rId10">
        <w:r>
          <w:rPr>
            <w:rStyle w:val="Hyperlink"/>
          </w:rPr>
          <w:t>https://github.com/hannahcarroll/Aquatic-isotopes</w:t>
        </w:r>
      </w:hyperlink>
    </w:p>
    <w:sectPr w:rsidR="00E9376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74C5B1" w14:textId="77777777" w:rsidR="00001B69" w:rsidRDefault="00001B69">
      <w:pPr>
        <w:spacing w:after="0"/>
      </w:pPr>
      <w:r>
        <w:separator/>
      </w:r>
    </w:p>
  </w:endnote>
  <w:endnote w:type="continuationSeparator" w:id="0">
    <w:p w14:paraId="2F7B4963" w14:textId="77777777" w:rsidR="00001B69" w:rsidRDefault="00001B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4FC676" w14:textId="77777777" w:rsidR="00001B69" w:rsidRDefault="00001B69">
      <w:r>
        <w:separator/>
      </w:r>
    </w:p>
  </w:footnote>
  <w:footnote w:type="continuationSeparator" w:id="0">
    <w:p w14:paraId="74486F09" w14:textId="77777777" w:rsidR="00001B69" w:rsidRDefault="00001B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58925DC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1EE807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8A4E6E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1B69"/>
    <w:rsid w:val="00011C8B"/>
    <w:rsid w:val="00033B64"/>
    <w:rsid w:val="004E29B3"/>
    <w:rsid w:val="00590D07"/>
    <w:rsid w:val="00784D58"/>
    <w:rsid w:val="008D6863"/>
    <w:rsid w:val="00B86B75"/>
    <w:rsid w:val="00BC48D5"/>
    <w:rsid w:val="00C36279"/>
    <w:rsid w:val="00E315A3"/>
    <w:rsid w:val="00E9376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657F4D"/>
  <w15:docId w15:val="{9BEE9D9C-5521-4CBD-9B17-2A11ACB5C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an.r-project.org/web/packages/rjags/rjags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mcmc-jags.sourceforge.net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github.com/hannahcarroll/Aquatic-isotop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arroll.hannah.m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360</Words>
  <Characters>2057</Characters>
  <Application>Microsoft Office Word</Application>
  <DocSecurity>0</DocSecurity>
  <Lines>17</Lines>
  <Paragraphs>4</Paragraphs>
  <ScaleCrop>false</ScaleCrop>
  <Company/>
  <LinksUpToDate>false</LinksUpToDate>
  <CharactersWithSpaces>2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Helpfile</dc:title>
  <dc:creator>Hannah M Carroll</dc:creator>
  <cp:keywords/>
  <cp:lastModifiedBy>Hannah</cp:lastModifiedBy>
  <cp:revision>2</cp:revision>
  <dcterms:created xsi:type="dcterms:W3CDTF">2019-09-12T21:11:00Z</dcterms:created>
  <dcterms:modified xsi:type="dcterms:W3CDTF">2019-09-16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12, 2019</vt:lpwstr>
  </property>
  <property fmtid="{D5CDD505-2E9C-101B-9397-08002B2CF9AE}" pid="3" name="output">
    <vt:lpwstr>word_document</vt:lpwstr>
  </property>
</Properties>
</file>